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2C08B494" w:rsidR="0009677F" w:rsidRPr="0009677F" w:rsidRDefault="00140275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10EA05A1" w:rsidR="0009677F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tracción de planos de color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39DE9946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71392E5F" w:rsidR="00FA5C47" w:rsidRDefault="00FA5C47" w:rsidP="003B11E5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aconcuadrcul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5F9BD15E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l objetivo de esta práctica consiste en extraer los planos de color de una imagen a color en formato RGB para analizar y visualizar la información de los diferentes canales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14:paraId="5441B5AC" w14:textId="77777777" w:rsidTr="00EA2B97">
        <w:tc>
          <w:tcPr>
            <w:tcW w:w="10682" w:type="dxa"/>
          </w:tcPr>
          <w:p w14:paraId="72165B55" w14:textId="77777777" w:rsidR="004C1B0F" w:rsidRDefault="004C1B0F" w:rsidP="003E04CA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Realiza un programa en C/C++ utilizando </w:t>
            </w:r>
            <w:proofErr w:type="spellStart"/>
            <w:r>
              <w:rPr>
                <w:rFonts w:ascii="Arial" w:hAnsi="Arial" w:cs="Arial"/>
                <w:bCs/>
              </w:rPr>
              <w:t>OpenCV</w:t>
            </w:r>
            <w:proofErr w:type="spellEnd"/>
            <w:r>
              <w:rPr>
                <w:rFonts w:ascii="Arial" w:hAnsi="Arial" w:cs="Arial"/>
                <w:bCs/>
              </w:rPr>
              <w:t xml:space="preserve"> en el que leas una imagen a color para extraer la información de sus tres planos de color. Para ello, sigue las siguientes instrucciones:</w:t>
            </w:r>
          </w:p>
          <w:p w14:paraId="654A42E8" w14:textId="46844CF4" w:rsidR="00732C24" w:rsidRDefault="004C1B0F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Lee una imagen a color desde archivo utilizando la función </w:t>
            </w:r>
            <w:proofErr w:type="spellStart"/>
            <w:r w:rsidRPr="004C1B0F">
              <w:rPr>
                <w:rFonts w:ascii="Arial" w:hAnsi="Arial" w:cs="Arial"/>
                <w:bCs/>
                <w:i/>
                <w:iCs/>
              </w:rPr>
              <w:t>imread</w:t>
            </w:r>
            <w:proofErr w:type="spellEnd"/>
            <w:r>
              <w:rPr>
                <w:rFonts w:ascii="Arial" w:hAnsi="Arial" w:cs="Arial"/>
                <w:bCs/>
              </w:rPr>
              <w:t>.</w:t>
            </w:r>
          </w:p>
          <w:p w14:paraId="37981D52" w14:textId="5D4C72B0" w:rsidR="004C1B0F" w:rsidRPr="004C1B0F" w:rsidRDefault="004C1B0F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Despliega la imagen leída utilizando la función </w:t>
            </w:r>
            <w:proofErr w:type="spellStart"/>
            <w:r w:rsidRPr="004C1B0F">
              <w:rPr>
                <w:rFonts w:ascii="Arial" w:hAnsi="Arial" w:cs="Arial"/>
                <w:bCs/>
                <w:i/>
                <w:iCs/>
              </w:rPr>
              <w:t>imshow</w:t>
            </w:r>
            <w:proofErr w:type="spellEnd"/>
            <w:r>
              <w:rPr>
                <w:rFonts w:ascii="Arial" w:hAnsi="Arial" w:cs="Arial"/>
                <w:bCs/>
              </w:rPr>
              <w:t>.</w:t>
            </w:r>
          </w:p>
          <w:p w14:paraId="5000190E" w14:textId="53A1DA29" w:rsidR="004C1B0F" w:rsidRDefault="004C1B0F" w:rsidP="004C1B0F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 la imagen original, extrae los planos de color RGB para visualizarlos en escala de grises.</w:t>
            </w:r>
          </w:p>
          <w:p w14:paraId="3D069B0B" w14:textId="1DAC6A06" w:rsidR="00876F75" w:rsidRDefault="004C1B0F" w:rsidP="00876F75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De la imagen original, extrae los planos a color RGB para visualizarlos en color.</w:t>
            </w:r>
          </w:p>
          <w:p w14:paraId="65AA606A" w14:textId="04DA944C" w:rsidR="003E04CA" w:rsidRPr="004C1B0F" w:rsidRDefault="004C1B0F" w:rsidP="000D13D3">
            <w:pPr>
              <w:pStyle w:val="Prrafodelista"/>
              <w:numPr>
                <w:ilvl w:val="0"/>
                <w:numId w:val="19"/>
              </w:num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porta los resultados obtenidos.</w:t>
            </w:r>
          </w:p>
        </w:tc>
      </w:tr>
    </w:tbl>
    <w:p w14:paraId="017D7E6F" w14:textId="77777777" w:rsidR="00FA5C47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673FD0E8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aconcuadrcul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8924DA">
        <w:trPr>
          <w:trHeight w:val="288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8924DA"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1242E8C" w14:textId="77777777" w:rsidR="007F21F3" w:rsidRPr="003B11E5" w:rsidRDefault="007F21F3" w:rsidP="008924DA">
            <w:pPr>
              <w:spacing w:after="0"/>
              <w:rPr>
                <w:rFonts w:ascii="Consolas" w:hAnsi="Consolas"/>
              </w:rPr>
            </w:pPr>
          </w:p>
          <w:p w14:paraId="79C8ED31" w14:textId="77777777" w:rsidR="004C1B0F" w:rsidRPr="00BD4C65" w:rsidRDefault="004C1B0F" w:rsidP="005A2C6F">
            <w:pPr>
              <w:spacing w:after="0"/>
              <w:rPr>
                <w:rFonts w:ascii="Consolas" w:eastAsia="Times New Roman" w:hAnsi="Consolas" w:cs="Consolas"/>
                <w:color w:val="808080"/>
                <w:sz w:val="19"/>
                <w:szCs w:val="19"/>
                <w:lang w:eastAsia="es-ES"/>
              </w:rPr>
            </w:pPr>
          </w:p>
          <w:p w14:paraId="40FF50BB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41586874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1E66573E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1038AE4A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6291D101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5B188D36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69973CE0" w14:textId="6A075D46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379248F5" w14:textId="0205A285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2D386EAE" w14:textId="68FAE30D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7BE55265" w14:textId="2796E361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629DCF49" w14:textId="5B26158F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5F15FA52" w14:textId="693100CA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17F83FE5" w14:textId="29B7E6FF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0F257DF6" w14:textId="2C5DF81F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2C04881E" w14:textId="44E6ABFB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6060A827" w14:textId="771FD68D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1B76DF21" w14:textId="77777777" w:rsidR="005A2C6F" w:rsidRPr="00BD4C65" w:rsidRDefault="005A2C6F" w:rsidP="005A2C6F">
            <w:pPr>
              <w:spacing w:after="0"/>
              <w:rPr>
                <w:rFonts w:ascii="Arial" w:hAnsi="Arial" w:cs="Consolas"/>
                <w:b/>
                <w:color w:val="808080"/>
                <w:sz w:val="19"/>
                <w:szCs w:val="19"/>
              </w:rPr>
            </w:pPr>
          </w:p>
          <w:p w14:paraId="72C3904F" w14:textId="57EE3C96" w:rsidR="005A2C6F" w:rsidRDefault="005A2C6F" w:rsidP="005A2C6F">
            <w:pPr>
              <w:spacing w:after="0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5E293F30" w14:textId="6C94C7DE" w:rsidR="008E7A34" w:rsidRDefault="008E7A34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23E0721" w14:textId="285EA425" w:rsidR="00276F0B" w:rsidRDefault="00276F0B" w:rsidP="00276F0B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p w14:paraId="51CBE234" w14:textId="2DA07E70" w:rsidR="003A2DD4" w:rsidRDefault="003A2DD4" w:rsidP="00276F0B">
      <w:pPr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grega la imagen original y las imágenes procesadas en los espacios indicados.</w:t>
      </w:r>
    </w:p>
    <w:p w14:paraId="011F59EB" w14:textId="77777777" w:rsidR="003A2DD4" w:rsidRDefault="003A2DD4" w:rsidP="00276F0B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5341"/>
        <w:gridCol w:w="5341"/>
      </w:tblGrid>
      <w:tr w:rsidR="00276F0B" w:rsidRPr="003E0BD6" w14:paraId="526366F6" w14:textId="77777777" w:rsidTr="003147EF">
        <w:trPr>
          <w:trHeight w:val="288"/>
        </w:trPr>
        <w:tc>
          <w:tcPr>
            <w:tcW w:w="10682" w:type="dxa"/>
            <w:gridSpan w:val="2"/>
            <w:shd w:val="clear" w:color="auto" w:fill="D9D9D9" w:themeFill="background1" w:themeFillShade="D9"/>
          </w:tcPr>
          <w:p w14:paraId="50A483DC" w14:textId="5D97B233" w:rsidR="00276F0B" w:rsidRPr="003E0BD6" w:rsidRDefault="003A2DD4" w:rsidP="003A2DD4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 w:rsidRPr="004C1B0F">
              <w:rPr>
                <w:rFonts w:ascii="Arial" w:hAnsi="Arial" w:cs="Arial"/>
                <w:sz w:val="24"/>
                <w:szCs w:val="18"/>
              </w:rPr>
              <w:t>Imagen original</w:t>
            </w:r>
            <w:r>
              <w:rPr>
                <w:rFonts w:ascii="Arial" w:hAnsi="Arial" w:cs="Arial"/>
                <w:sz w:val="24"/>
                <w:szCs w:val="18"/>
              </w:rPr>
              <w:t xml:space="preserve"> RGB</w:t>
            </w:r>
          </w:p>
        </w:tc>
      </w:tr>
      <w:tr w:rsidR="00276F0B" w14:paraId="0C1CD79B" w14:textId="77777777" w:rsidTr="003147EF">
        <w:trPr>
          <w:trHeight w:val="3284"/>
        </w:trPr>
        <w:tc>
          <w:tcPr>
            <w:tcW w:w="10682" w:type="dxa"/>
            <w:gridSpan w:val="2"/>
            <w:vAlign w:val="center"/>
          </w:tcPr>
          <w:p w14:paraId="4A71D59D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3A2DD4" w14:paraId="757B9140" w14:textId="77777777" w:rsidTr="003A2DD4">
        <w:trPr>
          <w:trHeight w:val="263"/>
        </w:trPr>
        <w:tc>
          <w:tcPr>
            <w:tcW w:w="5341" w:type="dxa"/>
            <w:shd w:val="clear" w:color="auto" w:fill="D9D9D9" w:themeFill="background1" w:themeFillShade="D9"/>
            <w:vAlign w:val="center"/>
          </w:tcPr>
          <w:p w14:paraId="6BD454C9" w14:textId="77777777" w:rsidR="003A2DD4" w:rsidRDefault="003A2DD4" w:rsidP="001B04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Plano azul en gris</w:t>
            </w:r>
          </w:p>
        </w:tc>
        <w:tc>
          <w:tcPr>
            <w:tcW w:w="5341" w:type="dxa"/>
            <w:shd w:val="clear" w:color="auto" w:fill="D9D9D9" w:themeFill="background1" w:themeFillShade="D9"/>
            <w:vAlign w:val="center"/>
          </w:tcPr>
          <w:p w14:paraId="4BC591EA" w14:textId="77777777" w:rsidR="003A2DD4" w:rsidRDefault="003A2DD4" w:rsidP="001B04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Plano azul RGB</w:t>
            </w:r>
          </w:p>
        </w:tc>
      </w:tr>
      <w:tr w:rsidR="00276F0B" w14:paraId="5C73BC3F" w14:textId="77777777" w:rsidTr="003A2DD4">
        <w:trPr>
          <w:trHeight w:val="4010"/>
        </w:trPr>
        <w:tc>
          <w:tcPr>
            <w:tcW w:w="5341" w:type="dxa"/>
            <w:vAlign w:val="center"/>
          </w:tcPr>
          <w:p w14:paraId="1246DFC8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  <w:vAlign w:val="center"/>
          </w:tcPr>
          <w:p w14:paraId="4403AF95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3A2DD4" w14:paraId="7AAEA15C" w14:textId="77777777" w:rsidTr="003A2DD4">
        <w:trPr>
          <w:trHeight w:val="263"/>
        </w:trPr>
        <w:tc>
          <w:tcPr>
            <w:tcW w:w="5341" w:type="dxa"/>
            <w:shd w:val="clear" w:color="auto" w:fill="D9D9D9" w:themeFill="background1" w:themeFillShade="D9"/>
          </w:tcPr>
          <w:p w14:paraId="19366152" w14:textId="77777777" w:rsidR="003A2DD4" w:rsidRDefault="003A2DD4" w:rsidP="001B04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Plano verde en gris</w:t>
            </w:r>
          </w:p>
        </w:tc>
        <w:tc>
          <w:tcPr>
            <w:tcW w:w="5341" w:type="dxa"/>
            <w:shd w:val="clear" w:color="auto" w:fill="D9D9D9" w:themeFill="background1" w:themeFillShade="D9"/>
          </w:tcPr>
          <w:p w14:paraId="56404547" w14:textId="77777777" w:rsidR="003A2DD4" w:rsidRDefault="003A2DD4" w:rsidP="001B04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Plano verde RGB</w:t>
            </w:r>
          </w:p>
        </w:tc>
      </w:tr>
      <w:tr w:rsidR="00276F0B" w14:paraId="56A716BC" w14:textId="77777777" w:rsidTr="003A2DD4">
        <w:trPr>
          <w:trHeight w:val="4393"/>
        </w:trPr>
        <w:tc>
          <w:tcPr>
            <w:tcW w:w="5341" w:type="dxa"/>
          </w:tcPr>
          <w:p w14:paraId="66E3A0EB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</w:tcPr>
          <w:p w14:paraId="45A1437E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3A2DD4" w14:paraId="6081E1F7" w14:textId="77777777" w:rsidTr="003A2DD4">
        <w:trPr>
          <w:trHeight w:val="263"/>
        </w:trPr>
        <w:tc>
          <w:tcPr>
            <w:tcW w:w="5341" w:type="dxa"/>
            <w:shd w:val="clear" w:color="auto" w:fill="D9D9D9" w:themeFill="background1" w:themeFillShade="D9"/>
          </w:tcPr>
          <w:p w14:paraId="5F331C8D" w14:textId="77777777" w:rsidR="003A2DD4" w:rsidRDefault="003A2DD4" w:rsidP="001B04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lastRenderedPageBreak/>
              <w:t>Plano rojo en gris</w:t>
            </w:r>
          </w:p>
        </w:tc>
        <w:tc>
          <w:tcPr>
            <w:tcW w:w="5341" w:type="dxa"/>
            <w:shd w:val="clear" w:color="auto" w:fill="D9D9D9" w:themeFill="background1" w:themeFillShade="D9"/>
          </w:tcPr>
          <w:p w14:paraId="46DB275C" w14:textId="77777777" w:rsidR="003A2DD4" w:rsidRDefault="003A2DD4" w:rsidP="001B040D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>
              <w:rPr>
                <w:rFonts w:ascii="Arial" w:hAnsi="Arial" w:cs="Arial"/>
                <w:sz w:val="24"/>
                <w:szCs w:val="18"/>
              </w:rPr>
              <w:t>Plano rojo RGB</w:t>
            </w:r>
          </w:p>
        </w:tc>
      </w:tr>
      <w:tr w:rsidR="00276F0B" w14:paraId="1A4F71D1" w14:textId="77777777" w:rsidTr="003A2DD4">
        <w:trPr>
          <w:trHeight w:val="3876"/>
        </w:trPr>
        <w:tc>
          <w:tcPr>
            <w:tcW w:w="5341" w:type="dxa"/>
          </w:tcPr>
          <w:p w14:paraId="5DE5F12B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  <w:tc>
          <w:tcPr>
            <w:tcW w:w="5341" w:type="dxa"/>
          </w:tcPr>
          <w:p w14:paraId="5961DC5B" w14:textId="77777777" w:rsidR="00276F0B" w:rsidRDefault="00276F0B" w:rsidP="003147EF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42E19962" w14:textId="77777777" w:rsidR="00276F0B" w:rsidRDefault="00276F0B" w:rsidP="00276F0B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3C613CD" w14:textId="77777777" w:rsidR="00276F0B" w:rsidRDefault="00276F0B" w:rsidP="00276F0B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0F27916" w14:textId="77777777" w:rsidR="00276F0B" w:rsidRPr="00E81BAE" w:rsidRDefault="00276F0B" w:rsidP="00276F0B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CONCLUSIONES</w:t>
      </w:r>
    </w:p>
    <w:tbl>
      <w:tblPr>
        <w:tblW w:w="10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276F0B" w:rsidRPr="003E0BD6" w14:paraId="1FA29F04" w14:textId="77777777" w:rsidTr="003147EF">
        <w:trPr>
          <w:trHeight w:hRule="exact" w:val="288"/>
        </w:trPr>
        <w:tc>
          <w:tcPr>
            <w:tcW w:w="10620" w:type="dxa"/>
            <w:shd w:val="clear" w:color="auto" w:fill="BFBFBF"/>
          </w:tcPr>
          <w:p w14:paraId="311C2420" w14:textId="77777777" w:rsidR="00276F0B" w:rsidRPr="003E0BD6" w:rsidRDefault="00276F0B" w:rsidP="003147EF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.</w:t>
            </w:r>
          </w:p>
        </w:tc>
      </w:tr>
      <w:tr w:rsidR="00276F0B" w:rsidRPr="00FA5C47" w14:paraId="733602E7" w14:textId="77777777" w:rsidTr="003147EF">
        <w:trPr>
          <w:trHeight w:hRule="exact" w:val="2152"/>
        </w:trPr>
        <w:tc>
          <w:tcPr>
            <w:tcW w:w="10620" w:type="dxa"/>
            <w:shd w:val="clear" w:color="auto" w:fill="auto"/>
          </w:tcPr>
          <w:p w14:paraId="3CBB298E" w14:textId="77777777" w:rsidR="00276F0B" w:rsidRPr="00FA5C47" w:rsidRDefault="00276F0B" w:rsidP="003147EF">
            <w:pPr>
              <w:spacing w:after="0"/>
            </w:pPr>
          </w:p>
        </w:tc>
      </w:tr>
    </w:tbl>
    <w:p w14:paraId="7A1A3B58" w14:textId="77777777" w:rsidR="00276F0B" w:rsidRPr="00FA5C47" w:rsidRDefault="00276F0B" w:rsidP="00276F0B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p w14:paraId="5B63A0AB" w14:textId="77777777" w:rsidR="00276F0B" w:rsidRDefault="00276F0B" w:rsidP="00276F0B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536ED52" w14:textId="34DD0112" w:rsidR="00EC3EB5" w:rsidRPr="00FA5C47" w:rsidRDefault="00EC3EB5" w:rsidP="00276F0B">
      <w:pPr>
        <w:spacing w:after="0"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F28BFA" w14:textId="77777777" w:rsidR="0024313E" w:rsidRDefault="0024313E" w:rsidP="0084667E">
      <w:pPr>
        <w:spacing w:after="0" w:line="240" w:lineRule="auto"/>
      </w:pPr>
      <w:r>
        <w:separator/>
      </w:r>
    </w:p>
  </w:endnote>
  <w:endnote w:type="continuationSeparator" w:id="0">
    <w:p w14:paraId="39B52219" w14:textId="77777777" w:rsidR="0024313E" w:rsidRDefault="0024313E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Piedepgin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B4963" w14:textId="77777777" w:rsidR="0024313E" w:rsidRDefault="0024313E" w:rsidP="0084667E">
      <w:pPr>
        <w:spacing w:after="0" w:line="240" w:lineRule="auto"/>
      </w:pPr>
      <w:r>
        <w:separator/>
      </w:r>
    </w:p>
  </w:footnote>
  <w:footnote w:type="continuationSeparator" w:id="0">
    <w:p w14:paraId="29E19AC6" w14:textId="77777777" w:rsidR="0024313E" w:rsidRDefault="0024313E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3C1888" w14:textId="77777777" w:rsidR="008924DA" w:rsidRPr="00B33A5B" w:rsidRDefault="008924DA" w:rsidP="008924DA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80768" behindDoc="0" locked="0" layoutInCell="1" allowOverlap="1" wp14:anchorId="7659DFBC" wp14:editId="70E928F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0085F366" w14:textId="77777777" w:rsidR="008924DA" w:rsidRPr="00B33A5B" w:rsidRDefault="008924DA" w:rsidP="008924DA">
    <w:pPr>
      <w:pStyle w:val="Encabezado"/>
      <w:jc w:val="center"/>
    </w:pPr>
    <w:r>
      <w:t>Plantel</w:t>
    </w:r>
    <w:r w:rsidRPr="00B33A5B">
      <w:t xml:space="preserve"> </w:t>
    </w:r>
    <w:r>
      <w:t>Colomos</w:t>
    </w:r>
  </w:p>
  <w:p w14:paraId="2DD7494D" w14:textId="77777777" w:rsidR="008924DA" w:rsidRDefault="008924DA" w:rsidP="008924DA">
    <w:pPr>
      <w:pStyle w:val="Encabezado"/>
      <w:jc w:val="center"/>
    </w:pPr>
    <w:r>
      <w:t>Ingeniería en Desarrollo de Software</w:t>
    </w:r>
  </w:p>
  <w:p w14:paraId="2CB4A25F" w14:textId="30A8FFCD" w:rsidR="00F331DA" w:rsidRPr="008924DA" w:rsidRDefault="009F0196" w:rsidP="008924DA">
    <w:pPr>
      <w:pStyle w:val="Encabezado"/>
      <w:jc w:val="center"/>
    </w:pPr>
    <w:r>
      <w:rPr>
        <w:b/>
        <w:bCs/>
        <w:sz w:val="32"/>
        <w:szCs w:val="32"/>
      </w:rPr>
      <w:t>Procesamiento de Imágen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896FF" w14:textId="77777777" w:rsidR="00F331DA" w:rsidRPr="00B33A5B" w:rsidRDefault="00F331DA" w:rsidP="00B70460">
    <w:pPr>
      <w:pStyle w:val="Encabezado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Encabezado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Encabezado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Encabezado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15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16"/>
  </w:num>
  <w:num w:numId="4">
    <w:abstractNumId w:val="8"/>
  </w:num>
  <w:num w:numId="5">
    <w:abstractNumId w:val="13"/>
  </w:num>
  <w:num w:numId="6">
    <w:abstractNumId w:val="10"/>
  </w:num>
  <w:num w:numId="7">
    <w:abstractNumId w:val="7"/>
  </w:num>
  <w:num w:numId="8">
    <w:abstractNumId w:val="18"/>
  </w:num>
  <w:num w:numId="9">
    <w:abstractNumId w:val="2"/>
  </w:num>
  <w:num w:numId="10">
    <w:abstractNumId w:val="11"/>
  </w:num>
  <w:num w:numId="11">
    <w:abstractNumId w:val="15"/>
  </w:num>
  <w:num w:numId="12">
    <w:abstractNumId w:val="9"/>
  </w:num>
  <w:num w:numId="13">
    <w:abstractNumId w:val="4"/>
  </w:num>
  <w:num w:numId="14">
    <w:abstractNumId w:val="5"/>
  </w:num>
  <w:num w:numId="15">
    <w:abstractNumId w:val="3"/>
  </w:num>
  <w:num w:numId="16">
    <w:abstractNumId w:val="1"/>
  </w:num>
  <w:num w:numId="17">
    <w:abstractNumId w:val="0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oFAL4IPwYtAAAA"/>
  </w:docVars>
  <w:rsids>
    <w:rsidRoot w:val="00A33183"/>
    <w:rsid w:val="00000A83"/>
    <w:rsid w:val="000148D0"/>
    <w:rsid w:val="000213B8"/>
    <w:rsid w:val="0004075E"/>
    <w:rsid w:val="0005669D"/>
    <w:rsid w:val="00063FF1"/>
    <w:rsid w:val="00071282"/>
    <w:rsid w:val="00073288"/>
    <w:rsid w:val="000867E7"/>
    <w:rsid w:val="0009677F"/>
    <w:rsid w:val="000B4C64"/>
    <w:rsid w:val="000D13D3"/>
    <w:rsid w:val="000F3A43"/>
    <w:rsid w:val="00101069"/>
    <w:rsid w:val="00110841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D7212"/>
    <w:rsid w:val="001D7877"/>
    <w:rsid w:val="001E7541"/>
    <w:rsid w:val="001F4704"/>
    <w:rsid w:val="00202D50"/>
    <w:rsid w:val="00210DE1"/>
    <w:rsid w:val="00226F24"/>
    <w:rsid w:val="00232C13"/>
    <w:rsid w:val="00233071"/>
    <w:rsid w:val="00240774"/>
    <w:rsid w:val="0024313E"/>
    <w:rsid w:val="002468F0"/>
    <w:rsid w:val="00253F97"/>
    <w:rsid w:val="00276A37"/>
    <w:rsid w:val="00276F0B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91966"/>
    <w:rsid w:val="00396003"/>
    <w:rsid w:val="00397AAD"/>
    <w:rsid w:val="003A2DD4"/>
    <w:rsid w:val="003A3CE1"/>
    <w:rsid w:val="003A4289"/>
    <w:rsid w:val="003B11E5"/>
    <w:rsid w:val="003C15D1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53EC6"/>
    <w:rsid w:val="00463007"/>
    <w:rsid w:val="00464BA4"/>
    <w:rsid w:val="004B5DA3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421B5"/>
    <w:rsid w:val="00547AD9"/>
    <w:rsid w:val="00560B95"/>
    <w:rsid w:val="00564AF0"/>
    <w:rsid w:val="00574C72"/>
    <w:rsid w:val="0058378A"/>
    <w:rsid w:val="00584C00"/>
    <w:rsid w:val="00592173"/>
    <w:rsid w:val="0059711E"/>
    <w:rsid w:val="005A0F70"/>
    <w:rsid w:val="005A2C6F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04F23"/>
    <w:rsid w:val="008207B3"/>
    <w:rsid w:val="008221D3"/>
    <w:rsid w:val="0082356C"/>
    <w:rsid w:val="00831240"/>
    <w:rsid w:val="0083496E"/>
    <w:rsid w:val="00842066"/>
    <w:rsid w:val="0084667E"/>
    <w:rsid w:val="0085380A"/>
    <w:rsid w:val="00860B81"/>
    <w:rsid w:val="00872778"/>
    <w:rsid w:val="00876CFD"/>
    <w:rsid w:val="00876F75"/>
    <w:rsid w:val="00877E29"/>
    <w:rsid w:val="00880B57"/>
    <w:rsid w:val="0088372B"/>
    <w:rsid w:val="00892159"/>
    <w:rsid w:val="008924DA"/>
    <w:rsid w:val="008A3ED4"/>
    <w:rsid w:val="008A7659"/>
    <w:rsid w:val="008B67B4"/>
    <w:rsid w:val="008E35BB"/>
    <w:rsid w:val="008E4E63"/>
    <w:rsid w:val="008E610F"/>
    <w:rsid w:val="008E7A34"/>
    <w:rsid w:val="00935E7F"/>
    <w:rsid w:val="00935EF2"/>
    <w:rsid w:val="00937D3B"/>
    <w:rsid w:val="00960203"/>
    <w:rsid w:val="00962961"/>
    <w:rsid w:val="00974680"/>
    <w:rsid w:val="00991C6A"/>
    <w:rsid w:val="009A0A45"/>
    <w:rsid w:val="009A150C"/>
    <w:rsid w:val="009A29FE"/>
    <w:rsid w:val="009B66A3"/>
    <w:rsid w:val="009C2EDB"/>
    <w:rsid w:val="009D3C03"/>
    <w:rsid w:val="009F0195"/>
    <w:rsid w:val="009F0196"/>
    <w:rsid w:val="009F6468"/>
    <w:rsid w:val="00A000D2"/>
    <w:rsid w:val="00A30B45"/>
    <w:rsid w:val="00A33183"/>
    <w:rsid w:val="00A45BBD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C6F57"/>
    <w:rsid w:val="00AE69B3"/>
    <w:rsid w:val="00B06D65"/>
    <w:rsid w:val="00B07BC4"/>
    <w:rsid w:val="00B22E91"/>
    <w:rsid w:val="00B24E60"/>
    <w:rsid w:val="00B33A5B"/>
    <w:rsid w:val="00B619A9"/>
    <w:rsid w:val="00B64D45"/>
    <w:rsid w:val="00B70460"/>
    <w:rsid w:val="00B71948"/>
    <w:rsid w:val="00B83EB9"/>
    <w:rsid w:val="00B8603F"/>
    <w:rsid w:val="00B95953"/>
    <w:rsid w:val="00B9672A"/>
    <w:rsid w:val="00BA5D6D"/>
    <w:rsid w:val="00BB7F93"/>
    <w:rsid w:val="00BC6B6D"/>
    <w:rsid w:val="00BD1CD3"/>
    <w:rsid w:val="00BD4C65"/>
    <w:rsid w:val="00BE2C8F"/>
    <w:rsid w:val="00BE5B2E"/>
    <w:rsid w:val="00BF712A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965AE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5841"/>
    <w:rsid w:val="00D51D42"/>
    <w:rsid w:val="00D552DB"/>
    <w:rsid w:val="00D557EA"/>
    <w:rsid w:val="00D61232"/>
    <w:rsid w:val="00D75F4C"/>
    <w:rsid w:val="00D8238D"/>
    <w:rsid w:val="00D84731"/>
    <w:rsid w:val="00DB7D43"/>
    <w:rsid w:val="00DD2ABA"/>
    <w:rsid w:val="00DE0A95"/>
    <w:rsid w:val="00DE31E9"/>
    <w:rsid w:val="00DF0E2F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1989"/>
    <w:rsid w:val="00FD20EB"/>
    <w:rsid w:val="00FD637D"/>
    <w:rsid w:val="00FE00BD"/>
    <w:rsid w:val="00FE7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Ttulo1">
    <w:name w:val="heading 1"/>
    <w:basedOn w:val="Normal"/>
    <w:next w:val="Normal"/>
    <w:link w:val="Ttulo1C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tulo">
    <w:name w:val="Title"/>
    <w:basedOn w:val="Normal"/>
    <w:next w:val="Normal"/>
    <w:link w:val="TtuloC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Encabezado">
    <w:name w:val="header"/>
    <w:basedOn w:val="Normal"/>
    <w:link w:val="Encabezado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iedepgina">
    <w:name w:val="footer"/>
    <w:basedOn w:val="Normal"/>
    <w:link w:val="PiedepginaC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Prrafodelista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aconcuadrcula">
    <w:name w:val="Table Grid"/>
    <w:basedOn w:val="Tabla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4</TotalTime>
  <Pages>3</Pages>
  <Words>208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08</cp:revision>
  <cp:lastPrinted>2020-01-29T03:33:00Z</cp:lastPrinted>
  <dcterms:created xsi:type="dcterms:W3CDTF">2012-03-04T02:56:00Z</dcterms:created>
  <dcterms:modified xsi:type="dcterms:W3CDTF">2022-02-22T01:11:00Z</dcterms:modified>
</cp:coreProperties>
</file>